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044FB" w14:textId="77777777" w:rsidR="00860083" w:rsidRPr="0030385B" w:rsidRDefault="00860083" w:rsidP="00860083">
      <w:pPr>
        <w:jc w:val="center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D45AC38" wp14:editId="74ECDB13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6311B3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9AAC29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6F6F38B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AE9DE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FD7DE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FD2DB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672F679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0A73EE4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B247B88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51A3EDEA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EB1E39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0EF33FFC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4EA60C5" w14:textId="0F682742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</w:t>
      </w:r>
      <w:r w:rsidR="009E1CDD">
        <w:rPr>
          <w:rFonts w:ascii="Arial" w:hAnsi="Arial" w:cs="Arial"/>
          <w:sz w:val="28"/>
          <w:szCs w:val="28"/>
        </w:rPr>
        <w:t>SEVEN SEGMENT DISPLAY</w:t>
      </w:r>
      <w:r w:rsidR="00A63E56">
        <w:rPr>
          <w:rFonts w:ascii="Arial" w:hAnsi="Arial" w:cs="Arial"/>
          <w:sz w:val="28"/>
          <w:szCs w:val="28"/>
        </w:rPr>
        <w:t xml:space="preserve"> WITH PUSH BUTTON CONTROL</w:t>
      </w:r>
      <w:r>
        <w:rPr>
          <w:rFonts w:ascii="Arial" w:hAnsi="Arial" w:cs="Arial"/>
          <w:sz w:val="28"/>
          <w:szCs w:val="28"/>
        </w:rPr>
        <w:t>”</w:t>
      </w:r>
    </w:p>
    <w:p w14:paraId="4E8F1E36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6386E3BE" w14:textId="77777777" w:rsidR="00860083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48DBDFF7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362BEECF" w14:textId="72037105" w:rsidR="00860083" w:rsidRPr="0030385B" w:rsidRDefault="00C619A1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</w:t>
      </w:r>
      <w:r w:rsidR="00860083">
        <w:rPr>
          <w:rFonts w:ascii="Arial" w:hAnsi="Arial" w:cs="Arial"/>
          <w:sz w:val="28"/>
          <w:szCs w:val="28"/>
        </w:rPr>
        <w:t>/2</w:t>
      </w:r>
      <w:r>
        <w:rPr>
          <w:rFonts w:ascii="Arial" w:hAnsi="Arial" w:cs="Arial"/>
          <w:sz w:val="28"/>
          <w:szCs w:val="28"/>
        </w:rPr>
        <w:t>0</w:t>
      </w:r>
      <w:r w:rsidR="00860083">
        <w:rPr>
          <w:rFonts w:ascii="Arial" w:hAnsi="Arial" w:cs="Arial"/>
          <w:sz w:val="28"/>
          <w:szCs w:val="28"/>
        </w:rPr>
        <w:t>/2022</w:t>
      </w:r>
    </w:p>
    <w:p w14:paraId="4E753A23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024440BD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</w:p>
    <w:p w14:paraId="0F7434FB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78213C00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>Brenn Ahren C. Hong</w:t>
      </w:r>
    </w:p>
    <w:p w14:paraId="2E07D366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692F0B62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4CD4ADAE" w14:textId="75281E54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up hardware and wiring.</w:t>
      </w:r>
    </w:p>
    <w:p w14:paraId="1617C873" w14:textId="4F2ED8B9" w:rsidR="00860083" w:rsidRDefault="00C619A1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de the program.</w:t>
      </w:r>
    </w:p>
    <w:p w14:paraId="2935CDFB" w14:textId="19D37DBF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n program.</w:t>
      </w:r>
    </w:p>
    <w:p w14:paraId="0EA7261F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3D6E380C" w14:textId="77777777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4868F475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7D770D02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>
        <w:rPr>
          <w:rFonts w:ascii="Arial" w:hAnsi="Arial" w:cs="Arial"/>
          <w:sz w:val="24"/>
          <w:szCs w:val="24"/>
        </w:rPr>
        <w:t>s</w:t>
      </w:r>
    </w:p>
    <w:p w14:paraId="64ADAE38" w14:textId="3A55A062" w:rsidR="00860083" w:rsidRDefault="00CD081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ven</w:t>
      </w:r>
      <w:r w:rsidR="006317FB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Segment Display</w:t>
      </w:r>
    </w:p>
    <w:p w14:paraId="16B729E9" w14:textId="769AA18B" w:rsidR="00AE0399" w:rsidRDefault="00AE0399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sh Button</w:t>
      </w:r>
    </w:p>
    <w:p w14:paraId="018FDAA9" w14:textId="4C5EAACF" w:rsidR="00AE0399" w:rsidRDefault="00AE0399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stors</w:t>
      </w:r>
    </w:p>
    <w:p w14:paraId="32F55698" w14:textId="606E1035" w:rsidR="00860083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860083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7970AB46" w14:textId="6B8044FC" w:rsidR="00860083" w:rsidRPr="00860083" w:rsidRDefault="00A63E56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051A8361" wp14:editId="4A92597F">
            <wp:extent cx="5934075" cy="29241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86E37" w14:textId="77777777" w:rsidR="00860083" w:rsidRPr="00860083" w:rsidRDefault="00860083" w:rsidP="00860083">
      <w:pPr>
        <w:jc w:val="both"/>
        <w:rPr>
          <w:rFonts w:ascii="Arial" w:hAnsi="Arial" w:cs="Arial"/>
          <w:sz w:val="24"/>
          <w:szCs w:val="24"/>
        </w:rPr>
      </w:pPr>
    </w:p>
    <w:p w14:paraId="3559D62A" w14:textId="3A683522" w:rsidR="007314FB" w:rsidRDefault="00F82363">
      <w:pPr>
        <w:rPr>
          <w:rFonts w:ascii="Arial" w:hAnsi="Arial" w:cs="Arial"/>
          <w:b/>
          <w:bCs/>
          <w:sz w:val="28"/>
          <w:szCs w:val="28"/>
        </w:rPr>
      </w:pPr>
      <w:r>
        <w:br w:type="column"/>
      </w:r>
      <w:r w:rsidR="00A63E56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959A228" wp14:editId="7070029D">
            <wp:simplePos x="0" y="0"/>
            <wp:positionH relativeFrom="margin">
              <wp:align>right</wp:align>
            </wp:positionH>
            <wp:positionV relativeFrom="paragraph">
              <wp:posOffset>285750</wp:posOffset>
            </wp:positionV>
            <wp:extent cx="5934075" cy="2247900"/>
            <wp:effectExtent l="0" t="0" r="952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792F">
        <w:rPr>
          <w:rFonts w:ascii="Arial" w:hAnsi="Arial" w:cs="Arial"/>
          <w:b/>
          <w:bCs/>
          <w:sz w:val="28"/>
          <w:szCs w:val="28"/>
        </w:rPr>
        <w:t>Activity Illustration</w:t>
      </w:r>
    </w:p>
    <w:p w14:paraId="30C87653" w14:textId="3901B0A8" w:rsidR="00F82363" w:rsidRDefault="00F82363"/>
    <w:p w14:paraId="16F2359C" w14:textId="77777777" w:rsidR="00F82363" w:rsidRPr="00B5792F" w:rsidRDefault="00F82363" w:rsidP="00F82363">
      <w:pPr>
        <w:tabs>
          <w:tab w:val="left" w:pos="1273"/>
        </w:tabs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64FF6D6C" w14:textId="2E724938" w:rsidR="00F82363" w:rsidRDefault="00A63E56" w:rsidP="00F82363">
      <w:pPr>
        <w:tabs>
          <w:tab w:val="left" w:pos="127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</w:t>
      </w:r>
      <w:r w:rsidR="006317FB">
        <w:rPr>
          <w:rFonts w:ascii="Arial" w:hAnsi="Arial" w:cs="Arial"/>
          <w:sz w:val="24"/>
          <w:szCs w:val="24"/>
        </w:rPr>
        <w:t>e Raspberry Pi allowed the operation of a Seven Segment along a push button to influence the outcome of the seven-segment display.</w:t>
      </w:r>
    </w:p>
    <w:p w14:paraId="3615BA93" w14:textId="77777777" w:rsidR="00F82363" w:rsidRPr="00B5792F" w:rsidRDefault="00F82363" w:rsidP="00F82363">
      <w:pPr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62DEAD59" w14:textId="3682C0BE" w:rsidR="00F82363" w:rsidRDefault="006317FB">
      <w:r>
        <w:rPr>
          <w:rFonts w:ascii="Arial" w:hAnsi="Arial" w:cs="Arial"/>
          <w:sz w:val="24"/>
          <w:szCs w:val="24"/>
        </w:rPr>
        <w:t>This proves that the Raspberry Pi is more capable compared to other commonly used microprocessors.</w:t>
      </w:r>
    </w:p>
    <w:sectPr w:rsidR="00F82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I0MTE0MjY1NDZU0lEKTi0uzszPAykwqgUAtQ7cCCwAAAA="/>
  </w:docVars>
  <w:rsids>
    <w:rsidRoot w:val="00860083"/>
    <w:rsid w:val="001A56CD"/>
    <w:rsid w:val="00304AA7"/>
    <w:rsid w:val="003E0E58"/>
    <w:rsid w:val="005E0FFE"/>
    <w:rsid w:val="005F189D"/>
    <w:rsid w:val="006317FB"/>
    <w:rsid w:val="007314FB"/>
    <w:rsid w:val="008053D0"/>
    <w:rsid w:val="00860083"/>
    <w:rsid w:val="009E1CDD"/>
    <w:rsid w:val="00A63E56"/>
    <w:rsid w:val="00AE0399"/>
    <w:rsid w:val="00C12819"/>
    <w:rsid w:val="00C619A1"/>
    <w:rsid w:val="00CD0813"/>
    <w:rsid w:val="00D1383E"/>
    <w:rsid w:val="00E97D66"/>
    <w:rsid w:val="00F8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94B0"/>
  <w15:chartTrackingRefBased/>
  <w15:docId w15:val="{57CFAB6D-C05F-405F-BFE6-A1DABEBDB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Hong</cp:lastModifiedBy>
  <cp:revision>6</cp:revision>
  <dcterms:created xsi:type="dcterms:W3CDTF">2022-03-11T14:29:00Z</dcterms:created>
  <dcterms:modified xsi:type="dcterms:W3CDTF">2022-03-11T14:33:00Z</dcterms:modified>
</cp:coreProperties>
</file>